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5C7AB0" w14:textId="12CA0CAF" w:rsidR="00AE3E37" w:rsidRDefault="00A9710C" w:rsidP="00494130">
      <w:pPr>
        <w:pStyle w:val="Heading1"/>
        <w:spacing w:before="170"/>
        <w:ind w:left="0"/>
      </w:pPr>
      <w:r>
        <w:rPr>
          <w:color w:val="337AB7"/>
        </w:rPr>
        <w:t>Women, trauma and alcohol dependency: Connections and disconnections in alcohol treatment for women</w:t>
      </w:r>
      <w:r w:rsidR="008C62FF">
        <w:rPr>
          <w:color w:val="337AB7"/>
        </w:rPr>
        <w:t xml:space="preserve"> </w:t>
      </w:r>
      <w:r w:rsidR="001E752F" w:rsidRPr="00F2380B">
        <w:rPr>
          <w:color w:val="FF0000"/>
        </w:rPr>
        <w:t>(Abstract Title)</w:t>
      </w:r>
    </w:p>
    <w:p w14:paraId="05DB8BC8" w14:textId="77777777" w:rsidR="005973B9" w:rsidRDefault="005973B9" w:rsidP="005973B9">
      <w:pPr>
        <w:pStyle w:val="BodyText"/>
        <w:spacing w:before="73" w:line="198" w:lineRule="exact"/>
        <w:ind w:left="100" w:right="5987"/>
        <w:rPr>
          <w:rFonts w:ascii="Arial"/>
        </w:rPr>
      </w:pPr>
      <w:r>
        <w:rPr>
          <w:rFonts w:ascii="Arial"/>
        </w:rPr>
        <w:t xml:space="preserve">Deanna L Mulvihill, RN PhD, TLI Foundation, USA </w:t>
      </w:r>
      <w:r w:rsidR="001E752F">
        <w:rPr>
          <w:rFonts w:ascii="Arial"/>
        </w:rPr>
        <w:t xml:space="preserve">(Name, </w:t>
      </w:r>
      <w:proofErr w:type="spellStart"/>
      <w:r w:rsidR="001E752F">
        <w:rPr>
          <w:rFonts w:ascii="Arial"/>
        </w:rPr>
        <w:t>Affilliation</w:t>
      </w:r>
      <w:proofErr w:type="spellEnd"/>
      <w:r w:rsidR="001E752F">
        <w:rPr>
          <w:rFonts w:ascii="Arial"/>
        </w:rPr>
        <w:t xml:space="preserve"> &amp; Country)</w:t>
      </w:r>
    </w:p>
    <w:p w14:paraId="528E22F7" w14:textId="77777777" w:rsidR="00AE3E37" w:rsidRDefault="00AE3E37">
      <w:pPr>
        <w:pStyle w:val="BodyText"/>
        <w:rPr>
          <w:rFonts w:ascii="Arial"/>
          <w:sz w:val="20"/>
        </w:rPr>
      </w:pPr>
    </w:p>
    <w:p w14:paraId="31E0371F" w14:textId="77777777" w:rsidR="00AE3E37" w:rsidRDefault="00AE3E37">
      <w:pPr>
        <w:pStyle w:val="BodyText"/>
        <w:spacing w:before="3"/>
        <w:rPr>
          <w:rFonts w:ascii="Arial"/>
          <w:sz w:val="21"/>
        </w:rPr>
      </w:pPr>
    </w:p>
    <w:p w14:paraId="01AF6E7E" w14:textId="77777777" w:rsidR="00AE3E37" w:rsidRDefault="00AE3E37">
      <w:pPr>
        <w:rPr>
          <w:rFonts w:ascii="Arial"/>
          <w:sz w:val="21"/>
        </w:rPr>
        <w:sectPr w:rsidR="00AE3E37" w:rsidSect="007D3A55">
          <w:headerReference w:type="default" r:id="rId8"/>
          <w:footerReference w:type="default" r:id="rId9"/>
          <w:type w:val="continuous"/>
          <w:pgSz w:w="11910" w:h="16840"/>
          <w:pgMar w:top="1740" w:right="600" w:bottom="840" w:left="620" w:header="541" w:footer="642" w:gutter="0"/>
          <w:cols w:space="720"/>
        </w:sectPr>
      </w:pPr>
    </w:p>
    <w:p w14:paraId="422E7D2A" w14:textId="77777777" w:rsidR="00AE3E37" w:rsidRDefault="00A9710C">
      <w:pPr>
        <w:pStyle w:val="Heading3"/>
        <w:spacing w:before="147"/>
        <w:jc w:val="both"/>
      </w:pPr>
      <w:r>
        <w:rPr>
          <w:color w:val="BF5A14"/>
        </w:rPr>
        <w:lastRenderedPageBreak/>
        <w:t>Abstract</w:t>
      </w:r>
      <w:r w:rsidR="00404E5B">
        <w:rPr>
          <w:color w:val="BF5A14"/>
        </w:rPr>
        <w:t xml:space="preserve"> (300 word limit)</w:t>
      </w:r>
    </w:p>
    <w:p w14:paraId="0C84803E" w14:textId="77777777"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An </w:t>
      </w:r>
      <w:r>
        <w:t>inter</w:t>
      </w:r>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14:paraId="523875AE" w14:textId="6132D066" w:rsidR="007D3A55" w:rsidRDefault="00A9710C" w:rsidP="007D3A55">
      <w:pPr>
        <w:pStyle w:val="Heading3"/>
        <w:spacing w:before="74"/>
        <w:ind w:left="0"/>
        <w:rPr>
          <w:color w:val="BF5A14"/>
        </w:rPr>
      </w:pPr>
      <w:r>
        <w:rPr>
          <w:color w:val="BF5A14"/>
        </w:rPr>
        <w:t>Image</w:t>
      </w:r>
      <w:r w:rsidR="00E17CA3">
        <w:rPr>
          <w:color w:val="BF5A14"/>
        </w:rPr>
        <w:t>s (If any)</w:t>
      </w:r>
    </w:p>
    <w:p w14:paraId="5B078607" w14:textId="77777777" w:rsidR="007D3A55" w:rsidRPr="007D3A55" w:rsidRDefault="007D3A55" w:rsidP="007D3A55">
      <w:pPr>
        <w:pStyle w:val="Heading3"/>
        <w:spacing w:before="74"/>
        <w:ind w:left="0"/>
        <w:rPr>
          <w:color w:val="BF5A14"/>
        </w:rPr>
      </w:pPr>
      <w:r>
        <w:rPr>
          <w:noProof/>
        </w:rPr>
        <w:drawing>
          <wp:anchor distT="0" distB="0" distL="0" distR="0" simplePos="0" relativeHeight="251659264" behindDoc="0" locked="0" layoutInCell="1" allowOverlap="1" wp14:anchorId="77E2EEF5" wp14:editId="57F62C62">
            <wp:simplePos x="0" y="0"/>
            <wp:positionH relativeFrom="page">
              <wp:posOffset>1887220</wp:posOffset>
            </wp:positionH>
            <wp:positionV relativeFrom="paragraph">
              <wp:posOffset>255270</wp:posOffset>
            </wp:positionV>
            <wp:extent cx="3247390" cy="1608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47390" cy="1608455"/>
                    </a:xfrm>
                    <a:prstGeom prst="rect">
                      <a:avLst/>
                    </a:prstGeom>
                  </pic:spPr>
                </pic:pic>
              </a:graphicData>
            </a:graphic>
            <wp14:sizeRelH relativeFrom="margin">
              <wp14:pctWidth>0</wp14:pctWidth>
            </wp14:sizeRelH>
          </wp:anchor>
        </w:drawing>
      </w:r>
    </w:p>
    <w:p w14:paraId="4AAD9103" w14:textId="77777777" w:rsidR="00AE3E37" w:rsidRDefault="00AE3E37" w:rsidP="007D3A55">
      <w:pPr>
        <w:pStyle w:val="BodyText"/>
        <w:spacing w:before="2"/>
        <w:jc w:val="center"/>
        <w:rPr>
          <w:rFonts w:ascii="Arial"/>
          <w:b/>
          <w:sz w:val="16"/>
        </w:rPr>
      </w:pPr>
    </w:p>
    <w:p w14:paraId="7FA0EB17" w14:textId="77777777" w:rsidR="007D3A55" w:rsidRDefault="007D3A55" w:rsidP="005973B9">
      <w:pPr>
        <w:spacing w:line="204" w:lineRule="exact"/>
        <w:rPr>
          <w:rFonts w:ascii="Arial"/>
          <w:b/>
          <w:color w:val="BF5A14"/>
          <w:sz w:val="20"/>
        </w:rPr>
      </w:pPr>
    </w:p>
    <w:p w14:paraId="5B67CABD" w14:textId="36E78CD8" w:rsidR="005973B9" w:rsidRDefault="005973B9" w:rsidP="005973B9">
      <w:pPr>
        <w:spacing w:line="204" w:lineRule="exact"/>
        <w:rPr>
          <w:rFonts w:ascii="Arial"/>
          <w:b/>
          <w:sz w:val="20"/>
        </w:rPr>
      </w:pPr>
      <w:r>
        <w:rPr>
          <w:rFonts w:ascii="Arial"/>
          <w:b/>
          <w:color w:val="BF5A14"/>
          <w:sz w:val="20"/>
        </w:rPr>
        <w:t>Recent Publications (</w:t>
      </w:r>
      <w:r w:rsidR="00E17CA3">
        <w:rPr>
          <w:rFonts w:ascii="Arial"/>
          <w:b/>
          <w:color w:val="BF5A14"/>
          <w:sz w:val="20"/>
        </w:rPr>
        <w:t>If any)</w:t>
      </w:r>
    </w:p>
    <w:p w14:paraId="37D99864" w14:textId="77777777"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r w:rsidRPr="005973B9">
        <w:rPr>
          <w:sz w:val="18"/>
        </w:rPr>
        <w:t xml:space="preserve">The neuropathology of alcohol-related </w:t>
      </w:r>
      <w:proofErr w:type="spellStart"/>
      <w:r w:rsidRPr="005973B9">
        <w:rPr>
          <w:sz w:val="18"/>
        </w:rPr>
        <w:t>braindamage</w:t>
      </w:r>
      <w:proofErr w:type="spellEnd"/>
      <w:r w:rsidRPr="005973B9">
        <w:rPr>
          <w:sz w:val="18"/>
        </w:rPr>
        <w:t>. Alcohol Alcohol 44:136-140.</w:t>
      </w:r>
    </w:p>
    <w:p w14:paraId="31B8051A" w14:textId="77777777"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14:paraId="7BA888F0" w14:textId="77777777"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gramStart"/>
      <w:r>
        <w:rPr>
          <w:sz w:val="18"/>
        </w:rPr>
        <w:t>)</w:t>
      </w:r>
      <w:proofErr w:type="spellStart"/>
      <w:r>
        <w:rPr>
          <w:sz w:val="18"/>
        </w:rPr>
        <w:t>Acutealcohol</w:t>
      </w:r>
      <w:proofErr w:type="spellEnd"/>
      <w:proofErr w:type="gramEnd"/>
      <w:r>
        <w:rPr>
          <w:sz w:val="18"/>
        </w:rPr>
        <w:t xml:space="preserve"> intoxication potentiates neutrophil-mediated intestinal tissue damage after burn injury. Shock 29:377.</w:t>
      </w:r>
    </w:p>
    <w:p w14:paraId="0B9A5EDE" w14:textId="77777777"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14:paraId="3C3631E8" w14:textId="77777777" w:rsidR="005973B9" w:rsidRDefault="005973B9" w:rsidP="005973B9">
      <w:pPr>
        <w:pStyle w:val="BodyText"/>
        <w:spacing w:line="218" w:lineRule="exact"/>
        <w:ind w:left="383"/>
        <w:rPr>
          <w:rFonts w:ascii="Calibri"/>
        </w:rPr>
      </w:pPr>
      <w:r w:rsidRPr="005973B9">
        <w:rPr>
          <w:rFonts w:ascii="Calibri"/>
        </w:rPr>
        <w:t>365: 519-530.</w:t>
      </w:r>
    </w:p>
    <w:p w14:paraId="06256129" w14:textId="6921A6CC"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in  </w:t>
      </w:r>
      <w:r w:rsidR="00946B1C">
        <w:rPr>
          <w:rFonts w:ascii="Calibri" w:hAnsi="Calibri"/>
        </w:rPr>
        <w:t xml:space="preserve"> </w:t>
      </w:r>
      <w:r>
        <w:rPr>
          <w:rFonts w:ascii="Calibri" w:hAnsi="Calibri"/>
        </w:rPr>
        <w:t xml:space="preserve">alcoholism:  </w:t>
      </w:r>
      <w:proofErr w:type="gramStart"/>
      <w:r>
        <w:rPr>
          <w:rFonts w:ascii="Calibri" w:hAnsi="Calibri"/>
        </w:rPr>
        <w:t>Commentary  on</w:t>
      </w:r>
      <w:proofErr w:type="gramEnd"/>
      <w:r>
        <w:rPr>
          <w:rFonts w:ascii="Calibri" w:hAnsi="Calibri"/>
        </w:rPr>
        <w:t xml:space="preserve">  “Increased  MCP-    1 and microglia in various regions of human alcoholic </w:t>
      </w:r>
      <w:r>
        <w:rPr>
          <w:rFonts w:ascii="Calibri" w:hAnsi="Calibri"/>
          <w:spacing w:val="-4"/>
        </w:rPr>
        <w:t xml:space="preserve">brain”. </w:t>
      </w:r>
      <w:r>
        <w:rPr>
          <w:rFonts w:ascii="Calibri" w:hAnsi="Calibri"/>
        </w:rPr>
        <w:t>Experimental neurology 213:10-17.</w:t>
      </w:r>
    </w:p>
    <w:p w14:paraId="630D0722" w14:textId="77777777" w:rsidR="00AE3E37" w:rsidRPr="008756E6" w:rsidRDefault="00AE3E37" w:rsidP="008756E6">
      <w:pPr>
        <w:tabs>
          <w:tab w:val="left" w:pos="384"/>
        </w:tabs>
        <w:ind w:right="117"/>
      </w:pPr>
    </w:p>
    <w:p w14:paraId="05D787C2" w14:textId="77777777" w:rsidR="00AE3E37" w:rsidRDefault="008756E6">
      <w:pPr>
        <w:spacing w:line="200" w:lineRule="exact"/>
        <w:jc w:val="both"/>
        <w:rPr>
          <w:rFonts w:ascii="Calibri" w:hAnsi="Calibri"/>
        </w:rPr>
        <w:sectPr w:rsidR="00AE3E37" w:rsidSect="007D3A55">
          <w:type w:val="continuous"/>
          <w:pgSz w:w="11910" w:h="16840"/>
          <w:pgMar w:top="1740" w:right="600" w:bottom="840" w:left="620" w:header="720" w:footer="720" w:gutter="0"/>
          <w:cols w:space="720"/>
        </w:sectPr>
      </w:pPr>
      <w:r>
        <w:rPr>
          <w:rFonts w:ascii="Calibri" w:hAnsi="Calibri"/>
        </w:rPr>
        <w:t xml:space="preserve">   </w:t>
      </w:r>
    </w:p>
    <w:p w14:paraId="387FE03D" w14:textId="77777777" w:rsidR="00AE3E37" w:rsidRDefault="00AE3E37">
      <w:pPr>
        <w:pStyle w:val="BodyText"/>
        <w:rPr>
          <w:rFonts w:ascii="Calibri"/>
          <w:sz w:val="20"/>
        </w:rPr>
      </w:pPr>
    </w:p>
    <w:p w14:paraId="1CCA57EF" w14:textId="77777777" w:rsidR="00AE3E37" w:rsidRDefault="00292ED9">
      <w:pPr>
        <w:pStyle w:val="BodyText"/>
        <w:spacing w:line="40" w:lineRule="exact"/>
        <w:ind w:left="2202"/>
        <w:rPr>
          <w:rFonts w:ascii="Calibri"/>
          <w:sz w:val="4"/>
        </w:rPr>
      </w:pPr>
      <w:r>
        <w:rPr>
          <w:rFonts w:ascii="Calibri"/>
          <w:noProof/>
          <w:sz w:val="4"/>
        </w:rPr>
        <mc:AlternateContent>
          <mc:Choice Requires="wpg">
            <w:drawing>
              <wp:inline distT="0" distB="0" distL="0" distR="0" wp14:anchorId="1A117D5A" wp14:editId="2C029FB1">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E8EDE60"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sPBEgIAAIwEAAAOAAAAZHJzL2Uyb0RvYy54bWyklM2O2yAQx++V+g6Ie2PHm2S3Vpw97Ecu&#10;aRtp2wcggG1UzCAgcfL2HbCz6WYPlbYXBMwwH7//2Mv7Y6fJQTqvwFR0OskpkYaDUKap6K+fz1/u&#10;KPGBGcE0GFnRk/T0fvX507K3pSygBS2kIxjE+LK3FW1DsGWWed7KjvkJWGnQWIPrWMCjazLhWI/R&#10;O50Veb7IenDCOuDSe7x9HIx0leLXteThR117GYiuKNYW0urSuotrtlqysnHMtoqPZbAPVNExZTDp&#10;a6hHFhjZO/UuVKe4Aw91mHDoMqhrxWXqAbuZ5lfdrB3sbeqlKfvGvmJCtFecPhyWfz9sHVECtZtR&#10;YliHGqW0ZBbZ9LYp0WXt7IvduqFB3G6A//Zozq7t8dwMzmTXfwOB4dg+QGJzrF0XQ2DX5JgkOL1K&#10;II+BcLy8+Xo7v72ZU8LRVsxn+SgRb1HHd694+zS+WxSL6fBoll5krBzSpRLHkmI/OGb+QtL/H8mX&#10;llmZBPIR05kklj+Q3CgjyXwAmTwezNYlrL70CPSfjAqc2QhipHCmtCiKsdu3zbLSOh/WEjoSNxXV&#10;WEBizw4bH6JiF5cohYFnpTXes1Ib0p+Rx7MHrUS0poNrdg/akQOL31E+y+/Oid+44bwakaK1komn&#10;cR+Y0sMes2uTxmbofxBkB+KUsKBWSZ5xsHDkU8Hj5xm/qb/PyevyE1n9AQAA//8DAFBLAwQUAAYA&#10;CAAAACEA0klvOdsAAAADAQAADwAAAGRycy9kb3ducmV2LnhtbEyPQWvCQBCF74X+h2UKvdVNbBtK&#10;zEZEtCcpVIXibcyOSTA7G7JrEv99t73oZeDxHu99k81H04ieOldbVhBPIhDEhdU1lwr2u/XLBwjn&#10;kTU2lknBlRzM88eHDFNtB/6mfutLEUrYpaig8r5NpXRFRQbdxLbEwTvZzqAPsiul7nAI5aaR0yhK&#10;pMGaw0KFLS0rKs7bi1HwOeCweI1X/eZ8Wl4Pu/evn01MSj0/jYsZCE+jv4XhDz+gQx6YjvbC2olG&#10;QXjE/9/gJdMkBnFU8BaBzDN5z57/AgAA//8DAFBLAQItABQABgAIAAAAIQC2gziS/gAAAOEBAAAT&#10;AAAAAAAAAAAAAAAAAAAAAABbQ29udGVudF9UeXBlc10ueG1sUEsBAi0AFAAGAAgAAAAhADj9If/W&#10;AAAAlAEAAAsAAAAAAAAAAAAAAAAALwEAAF9yZWxzLy5yZWxzUEsBAi0AFAAGAAgAAAAhAH3Cw8ES&#10;AgAAjAQAAA4AAAAAAAAAAAAAAAAALgIAAGRycy9lMm9Eb2MueG1sUEsBAi0AFAAGAAgAAAAhANJJ&#10;bznbAAAAAwEAAA8AAAAAAAAAAAAAAAAAbAQAAGRycy9kb3ducmV2LnhtbFBLBQYAAAAABAAEAPMA&#10;AAB0BQAAAAA=&#10;">
                <v:line id="Line 5" o:spid="_x0000_s1027" style="position:absolute;visibility:visible;mso-wrap-style:square" from="20,20" to="624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WvwgAAANsAAAAPAAAAZHJzL2Rvd25yZXYueG1sRE9NTwIx&#10;EL2T+B+aMeEGLQaJWSgENUaNJ1AO3CbbYbuhna5tXdZ/b01MvM3L+5zVZvBO9BRTG1jDbKpAENfB&#10;tNxo+Hh/mtyBSBnZoAtMGr4pwWZ9NVphZcKFd9TvcyNKCKcKNdicu0rKVFvymKahIy7cKUSPucDY&#10;SBPxUsK9kzdKLaTHlkuDxY4eLNXn/ZfXoHafC6se3eu5v8/98dm9zQ9t1Hp8PWyXIDIN+V/8534x&#10;Zf4t/P5SDpDrHwAAAP//AwBQSwECLQAUAAYACAAAACEA2+H2y+4AAACFAQAAEwAAAAAAAAAAAAAA&#10;AAAAAAAAW0NvbnRlbnRfVHlwZXNdLnhtbFBLAQItABQABgAIAAAAIQBa9CxbvwAAABUBAAALAAAA&#10;AAAAAAAAAAAAAB8BAABfcmVscy8ucmVsc1BLAQItABQABgAIAAAAIQDPIcWvwgAAANsAAAAPAAAA&#10;AAAAAAAAAAAAAAcCAABkcnMvZG93bnJldi54bWxQSwUGAAAAAAMAAwC3AAAA9gIAAAAA&#10;" strokecolor="#004080" strokeweight="2pt"/>
                <w10:anchorlock/>
              </v:group>
            </w:pict>
          </mc:Fallback>
        </mc:AlternateContent>
      </w:r>
    </w:p>
    <w:p w14:paraId="199C2226" w14:textId="77777777" w:rsidR="00AE3E37" w:rsidRDefault="008756E6" w:rsidP="00404E5B">
      <w:pPr>
        <w:spacing w:before="92"/>
        <w:ind w:right="4234"/>
        <w:rPr>
          <w:rFonts w:ascii="Arial"/>
        </w:rPr>
      </w:pPr>
      <w:r>
        <w:rPr>
          <w:noProof/>
        </w:rPr>
        <w:t xml:space="preserve">              </w:t>
      </w:r>
      <w:r>
        <w:rPr>
          <w:noProof/>
        </w:rPr>
        <w:drawing>
          <wp:inline distT="0" distB="0" distL="0" distR="0" wp14:anchorId="7BB51367" wp14:editId="6CB648E8">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14:paraId="15D6D9BC" w14:textId="77777777" w:rsidR="00AE3E37" w:rsidRDefault="00A9710C">
      <w:pPr>
        <w:spacing w:before="41" w:line="154" w:lineRule="exact"/>
        <w:ind w:left="213" w:right="231"/>
        <w:jc w:val="both"/>
        <w:rPr>
          <w:rFonts w:ascii="Arial"/>
          <w:sz w:val="14"/>
        </w:rPr>
      </w:pPr>
      <w:r>
        <w:rPr>
          <w:rFonts w:ascii="Arial"/>
          <w:sz w:val="14"/>
        </w:rPr>
        <w:t>Deanna Mulvihill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Guba&amp; Lincoln, 1989) which is a methodology that utilizes the </w:t>
      </w:r>
      <w:r>
        <w:rPr>
          <w:rFonts w:ascii="Arial"/>
          <w:sz w:val="14"/>
        </w:rPr>
        <w:lastRenderedPageBreak/>
        <w:t>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14:paraId="6E6BB12C" w14:textId="7C7AA286" w:rsidR="00AE3E37" w:rsidRDefault="00A9710C">
      <w:pPr>
        <w:spacing w:before="62"/>
        <w:ind w:left="4217" w:right="4235"/>
        <w:jc w:val="center"/>
        <w:rPr>
          <w:rStyle w:val="Hyperlink"/>
          <w:rFonts w:ascii="Arial"/>
          <w:sz w:val="14"/>
        </w:rPr>
      </w:pPr>
      <w:r w:rsidRPr="00081D26">
        <w:rPr>
          <w:rFonts w:ascii="Arial"/>
          <w:b/>
          <w:bCs/>
          <w:sz w:val="14"/>
        </w:rPr>
        <w:t>Email</w:t>
      </w:r>
      <w:r>
        <w:rPr>
          <w:rFonts w:ascii="Arial"/>
          <w:sz w:val="14"/>
        </w:rPr>
        <w:t xml:space="preserve">: </w:t>
      </w:r>
      <w:hyperlink r:id="rId12" w:history="1">
        <w:r w:rsidR="008756E6" w:rsidRPr="00616076">
          <w:rPr>
            <w:rStyle w:val="Hyperlink"/>
            <w:rFonts w:ascii="Arial"/>
            <w:sz w:val="14"/>
          </w:rPr>
          <w:t>drXXXXXXX@xxxmail.com</w:t>
        </w:r>
      </w:hyperlink>
    </w:p>
    <w:p w14:paraId="02384B00" w14:textId="63B3FDB5" w:rsidR="00081D26" w:rsidRPr="00081D26" w:rsidRDefault="00081D26" w:rsidP="00081D26">
      <w:pPr>
        <w:spacing w:before="62"/>
        <w:ind w:left="4217" w:right="4235"/>
        <w:rPr>
          <w:rFonts w:ascii="Arial"/>
          <w:b/>
          <w:bCs/>
          <w:sz w:val="14"/>
        </w:rPr>
      </w:pPr>
      <w:r>
        <w:rPr>
          <w:rStyle w:val="Hyperlink"/>
          <w:rFonts w:ascii="Arial"/>
          <w:sz w:val="14"/>
          <w:u w:val="none"/>
        </w:rPr>
        <w:t xml:space="preserve"> </w:t>
      </w:r>
      <w:r w:rsidR="005E3FFA">
        <w:rPr>
          <w:rStyle w:val="Hyperlink"/>
          <w:rFonts w:ascii="Arial"/>
          <w:b/>
          <w:bCs/>
          <w:color w:val="000000" w:themeColor="text1"/>
          <w:sz w:val="14"/>
          <w:u w:val="none"/>
        </w:rPr>
        <w:t>Contact -Mobile no</w:t>
      </w:r>
      <w:r w:rsidRPr="00081D26">
        <w:rPr>
          <w:rStyle w:val="Hyperlink"/>
          <w:rFonts w:ascii="Arial"/>
          <w:b/>
          <w:bCs/>
          <w:color w:val="000000" w:themeColor="text1"/>
          <w:sz w:val="14"/>
          <w:u w:val="none"/>
        </w:rPr>
        <w:t xml:space="preserve"> :</w:t>
      </w:r>
      <w:r w:rsidR="005E3FFA">
        <w:rPr>
          <w:rStyle w:val="Hyperlink"/>
          <w:rFonts w:ascii="Arial"/>
          <w:b/>
          <w:bCs/>
          <w:color w:val="000000" w:themeColor="text1"/>
          <w:sz w:val="14"/>
          <w:u w:val="none"/>
        </w:rPr>
        <w:t xml:space="preserve"> </w:t>
      </w:r>
      <w:bookmarkStart w:id="0" w:name="_GoBack"/>
      <w:bookmarkEnd w:id="0"/>
    </w:p>
    <w:p w14:paraId="3478E7CF" w14:textId="77777777" w:rsidR="00AE3E37" w:rsidRDefault="00292ED9">
      <w:pPr>
        <w:pStyle w:val="BodyText"/>
        <w:spacing w:before="2"/>
        <w:rPr>
          <w:rFonts w:ascii="Arial"/>
          <w:sz w:val="19"/>
        </w:rPr>
      </w:pPr>
      <w:r>
        <w:rPr>
          <w:noProof/>
        </w:rPr>
        <mc:AlternateContent>
          <mc:Choice Requires="wps">
            <w:drawing>
              <wp:anchor distT="0" distB="0" distL="0" distR="0" simplePos="0" relativeHeight="1072" behindDoc="0" locked="0" layoutInCell="1" allowOverlap="1" wp14:anchorId="2817DB1A" wp14:editId="363D40CC">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547B2A"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QmwwwEAAGoDAAAOAAAAZHJzL2Uyb0RvYy54bWysU01v2zAMvQ/YfxB0X+zEaVEYcXpI112y&#10;LUC7H8BIsi1MFgVJiZ1/P0r56Lrdhl0IUSSfHh+p1eM0GHZUPmi0DZ/PSs6UFSi17Rr+4/X50wNn&#10;IYKVYNCqhp9U4I/rjx9Wo6vVAns0UnlGIDbUo2t4H6OriyKIXg0QZuiUpWCLfoBIru8K6WEk9MEU&#10;i7K8L0b00nkUKgS6fToH+Trjt60S8XvbBhWZaThxi9n6bPfJFusV1J0H12txoQH/wGIAbenRG9QT&#10;RGAHr/+CGrTwGLCNM4FDgW2rhco9UDfz8o9uXnpwKvdC4gR3kyn8P1jx7bjzTEuaXcWZhYFmtNVW&#10;sSpJM7pQU8bG7nxqTkz2xW1R/AzM4qYH26lM8fXkqGyeKop3JckJjh7Yj19RUg4cImadptYPCZIU&#10;YFMex+k2DjVFJuiyWi4XVXXHmbjGCqivhc6H+EXhwNKh4YY4Z2A4bkNMRKC+pqR3LD5rY/K0jWVj&#10;w++ruzIXBDRapmBKC77bb4xnR0j7Ui7Lh7wiBPYuzePBygzWK5CfL+cI2pzPlG/sRYzU/1nJPcrT&#10;zl9FooFmlpflSxvzu5+r377I+hcAAAD//wMAUEsDBBQABgAIAAAAIQAvhu4H3QAAAAkBAAAPAAAA&#10;ZHJzL2Rvd25yZXYueG1sTI/BTsMwDIbvSLxDZCQuiKWktOpK0wkh4MIBbfAAbuO1FY1TNdlW3p4g&#10;Duxo+9Pv7682ix3FkWY/ONZwt0pAELfODNxp+Px4uS1A+IBscHRMGr7Jw6a+vKiwNO7EWzruQidi&#10;CPsSNfQhTKWUvu3Jol+5iTje9m62GOI4d9LMeIrhdpQqSXJpceD4oceJnnpqv3YHq+FtRK8W9dxk&#10;25shLbJ3u3b4qvX11fL4ACLQEv5h+NWP6lBHp8Yd2HgxakjVvYqoBpVnICJQ5HkKovlbyLqS5w3q&#10;HwAAAP//AwBQSwECLQAUAAYACAAAACEAtoM4kv4AAADhAQAAEwAAAAAAAAAAAAAAAAAAAAAAW0Nv&#10;bnRlbnRfVHlwZXNdLnhtbFBLAQItABQABgAIAAAAIQA4/SH/1gAAAJQBAAALAAAAAAAAAAAAAAAA&#10;AC8BAABfcmVscy8ucmVsc1BLAQItABQABgAIAAAAIQD4nQmwwwEAAGoDAAAOAAAAAAAAAAAAAAAA&#10;AC4CAABkcnMvZTJvRG9jLnhtbFBLAQItABQABgAIAAAAIQAvhu4H3QAAAAkBAAAPAAAAAAAAAAAA&#10;AAAAAB0EAABkcnMvZG93bnJldi54bWxQSwUGAAAAAAQABADzAAAAJwUAAAAA&#10;" strokecolor="#004080" strokeweight=".5pt">
                <w10:wrap type="topAndBottom" anchorx="page"/>
              </v:line>
            </w:pict>
          </mc:Fallback>
        </mc:AlternateContent>
      </w:r>
    </w:p>
    <w:p w14:paraId="1D61CFBC" w14:textId="77777777" w:rsidR="00AE3E37" w:rsidRDefault="00AE3E37">
      <w:pPr>
        <w:pStyle w:val="BodyText"/>
        <w:rPr>
          <w:rFonts w:ascii="Arial"/>
          <w:sz w:val="20"/>
        </w:rPr>
      </w:pPr>
    </w:p>
    <w:p w14:paraId="4C6B297A" w14:textId="77777777" w:rsidR="00AE3E37" w:rsidRDefault="00AE3E37">
      <w:pPr>
        <w:pStyle w:val="BodyText"/>
        <w:rPr>
          <w:rFonts w:ascii="Arial"/>
          <w:sz w:val="20"/>
        </w:rPr>
      </w:pPr>
    </w:p>
    <w:p w14:paraId="4623006A" w14:textId="77777777" w:rsidR="00AE3E37" w:rsidRDefault="00AE3E37">
      <w:pPr>
        <w:pStyle w:val="BodyText"/>
        <w:spacing w:before="7"/>
        <w:rPr>
          <w:rFonts w:ascii="Arial"/>
          <w:sz w:val="29"/>
        </w:rPr>
      </w:pPr>
    </w:p>
    <w:p w14:paraId="47D3CD35" w14:textId="77777777" w:rsidR="00AE3E37" w:rsidRPr="00B21A57" w:rsidRDefault="00A9710C">
      <w:pPr>
        <w:spacing w:before="39"/>
        <w:ind w:left="100"/>
        <w:rPr>
          <w:rFonts w:ascii="Minion Pro"/>
          <w:b/>
          <w:sz w:val="20"/>
        </w:rPr>
      </w:pPr>
      <w:r w:rsidRPr="00B21A57">
        <w:rPr>
          <w:rFonts w:ascii="Minion Pro"/>
          <w:b/>
          <w:sz w:val="20"/>
        </w:rPr>
        <w:t>Notes/Comments:</w:t>
      </w:r>
    </w:p>
    <w:p w14:paraId="237436E8" w14:textId="77777777" w:rsidR="00AE3E37" w:rsidRDefault="00AE3E37">
      <w:pPr>
        <w:rPr>
          <w:rFonts w:ascii="Minion Pro"/>
          <w:sz w:val="24"/>
        </w:rPr>
        <w:sectPr w:rsidR="00AE3E37" w:rsidSect="007D3A55">
          <w:type w:val="continuous"/>
          <w:pgSz w:w="11910" w:h="16840"/>
          <w:pgMar w:top="1740" w:right="600" w:bottom="840" w:left="620" w:header="720" w:footer="720" w:gutter="0"/>
          <w:cols w:space="720"/>
        </w:sectPr>
      </w:pPr>
    </w:p>
    <w:p w14:paraId="3C6B3527" w14:textId="77777777" w:rsidR="00AE3E37" w:rsidRDefault="00AE3E37">
      <w:pPr>
        <w:pStyle w:val="BodyText"/>
        <w:spacing w:before="3"/>
        <w:rPr>
          <w:rFonts w:ascii="Minion Pro"/>
          <w:sz w:val="26"/>
        </w:rPr>
      </w:pPr>
    </w:p>
    <w:sectPr w:rsidR="00AE3E37" w:rsidSect="007D3A55">
      <w:type w:val="continuous"/>
      <w:pgSz w:w="11910" w:h="16840"/>
      <w:pgMar w:top="1740" w:right="580" w:bottom="840" w:left="6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4CEF14" w14:textId="77777777" w:rsidR="001850CB" w:rsidRDefault="001850CB">
      <w:r>
        <w:separator/>
      </w:r>
    </w:p>
  </w:endnote>
  <w:endnote w:type="continuationSeparator" w:id="0">
    <w:p w14:paraId="2D4F3C4A" w14:textId="77777777" w:rsidR="001850CB" w:rsidRDefault="0018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040AF" w14:textId="77777777" w:rsidR="00AE3E37" w:rsidRDefault="00292ED9">
    <w:pPr>
      <w:pStyle w:val="BodyText"/>
      <w:spacing w:line="14" w:lineRule="auto"/>
      <w:rPr>
        <w:sz w:val="20"/>
      </w:rPr>
    </w:pPr>
    <w:r>
      <w:rPr>
        <w:noProof/>
      </w:rPr>
      <mc:AlternateContent>
        <mc:Choice Requires="wps">
          <w:drawing>
            <wp:anchor distT="0" distB="0" distL="114300" distR="114300" simplePos="0" relativeHeight="503311928" behindDoc="1" locked="0" layoutInCell="1" allowOverlap="1" wp14:anchorId="274FDDDE" wp14:editId="3DFF5C06">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4FDDD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JK6wEAAL0DAAAOAAAAZHJzL2Uyb0RvYy54bWysU9tu2zAMfR+wfxD0vjh2i6I14hRdiw4D&#10;uq1Auw9gZDkWZosapcTOvn6UHGfd+lbsRaB4OTo8pFbXY9+JvSZv0FYyXyyl0FZhbey2kt+f7z9c&#10;SuED2Bo6tLqSB+3l9fr9u9XgSl1gi12tSTCI9eXgKtmG4Mos86rVPfgFOm052CD1EPhK26wmGBi9&#10;77JiubzIBqTaESrtPXvvpqBcJ/ym0Sp8axqvg+gqydxCOimdm3hm6xWUWwLXGnWkAW9g0YOx/OgJ&#10;6g4CiB2ZV1C9UYQem7BQ2GfYNEbp1AN3ky//6eapBadTLyyOdyeZ/P+DVV/3jyRMXckrKSz0PKJn&#10;PQbxEUdxFtUZnC856clxWhjZzVNOnXr3gOqHFxZvW7BbfUOEQ6uhZnZ5rMxelE44PoJshi9Y8zOw&#10;C5iAxob6KB2LIRidp3Q4TSZSUews8rOL/JxDimPF+eVVkUaXQTlXO/Lhk8ZeRKOSxJNP6LB/8CGy&#10;gXJOiY9ZvDddl6bf2b8cnBg9iX0kPFEP42ZMMhWzKBusD9wO4bRT/AfYaJF+STHwPlXS/9wBaSm6&#10;z5Ylics3GzQbm9kAq7i0kkGKybwN05LuHJlty8iT6BZvWLbGpI6ivhOLI13ekdTocZ/jEr68p6w/&#10;v279GwAA//8DAFBLAwQUAAYACAAAACEAZgsQheEAAAAMAQAADwAAAGRycy9kb3ducmV2LnhtbEyP&#10;wU7DMBBE70j8g7VI3KgNFLcNcaoKwQkJkYYDRyd2E6vxOsRuG/6+2xMcd3Y08yZfT75nRztGF1DB&#10;/UwAs9gE47BV8FW93S2BxaTR6D6gVfBrI6yL66tcZyacsLTHbWoZhWDMtIIupSHjPDad9TrOwmCR&#10;frswep3oHFtuRn2icN/zByEk99ohNXR6sC+dbfbbg1ew+cby1f181J/lrnRVtRL4LvdK3d5Mm2dg&#10;yU7pzwwXfEKHgpjqcEATWa9gIWhKIv1ptZDAyDEXcg6sJkk+yiXwIuf/RxRnAAAA//8DAFBLAQIt&#10;ABQABgAIAAAAIQC2gziS/gAAAOEBAAATAAAAAAAAAAAAAAAAAAAAAABbQ29udGVudF9UeXBlc10u&#10;eG1sUEsBAi0AFAAGAAgAAAAhADj9If/WAAAAlAEAAAsAAAAAAAAAAAAAAAAALwEAAF9yZWxzLy5y&#10;ZWxzUEsBAi0AFAAGAAgAAAAhAMcn8krrAQAAvQMAAA4AAAAAAAAAAAAAAAAALgIAAGRycy9lMm9E&#10;b2MueG1sUEsBAi0AFAAGAAgAAAAhAGYLEIXhAAAADAEAAA8AAAAAAAAAAAAAAAAARQQAAGRycy9k&#10;b3ducmV2LnhtbFBLBQYAAAAABAAEAPMAAABTBQAAAAA=&#10;" filled="f" stroked="f">
              <v:textbox inset="0,0,0,0">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rPr>
      <mc:AlternateContent>
        <mc:Choice Requires="wps">
          <w:drawing>
            <wp:anchor distT="0" distB="0" distL="114300" distR="114300" simplePos="0" relativeHeight="503311952" behindDoc="1" locked="0" layoutInCell="1" allowOverlap="1" wp14:anchorId="087A2BDF" wp14:editId="51F1CDBF">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7A2BDF"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Dfd6gEAAL0DAAAOAAAAZHJzL2Uyb0RvYy54bWysU1GP0zAMfkfiP0R5Z103MU7VutNxp0NI&#10;B5x0xw9w03SNaOPgZGvHr8dJ13HAG+Ilcmzn8+fPzvZ67Dtx1OQN2lLmi6UU2iqsjd2X8uvz/Zsr&#10;KXwAW0OHVpfypL283r1+tR1coVfYYldrEgxifTG4UrYhuCLLvGp1D36BTlsONkg9BL7SPqsJBkbv&#10;u2y1XG6yAal2hEp7z967KSh3Cb9ptApfmsbrILpSMreQTkpnFc9st4ViT+Bao8404B9Y9GAsF71A&#10;3UEAcSDzF1RvFKHHJiwU9hk2jVE69cDd5Ms/unlqwenUC4vj3UUm//9g1efjIwlTl5IHZaHnET3r&#10;MYj3OIpVVGdwvuCkJ8dpYWQ3Tzl16t0Dqm9eWLxtwe71DREOrYaa2eXxZfbi6YTjI0g1fMKay8Ah&#10;YAIaG+qjdCyGYHSe0ukymUhFxZL55l2+5pDi2DrfXG3ephJQzK8d+fBBYy+iUUriySd0OD74ENlA&#10;MafEYhbvTdel6Xf2NwcnRk9iHwlP1MNYjUmm9SxKhfWJ2yGcdor/ABst0g8pBt6nUvrvByAtRffR&#10;siRx+WaDZqOaDbCKn5YySDGZt2Fa0oMjs28ZeRLd4g3L1pjUUdR3YnGmyzuSGj3vc1zCl/eU9evX&#10;7X4CAAD//wMAUEsDBBQABgAIAAAAIQB1qR+d4QAAAA0BAAAPAAAAZHJzL2Rvd25yZXYueG1sTI9B&#10;T8MwDIXvSPyHyEjcWLJpq7rSdJoQnJAQXTlwTFuvjdY4pcm28u8xJ7jZfk/P38t3sxvEBadgPWlY&#10;LhQIpMa3ljoNH9XLQwoiREOtGTyhhm8MsCtub3KTtf5KJV4OsRMcQiEzGvoYx0zK0PToTFj4EYm1&#10;o5+cibxOnWwnc+VwN8iVUol0xhJ/6M2ITz02p8PZadh/Uvlsv97q9/JY2qraKnpNTlrf3837RxAR&#10;5/hnhl98RoeCmWp/pjaIQcNGrVdsZWGzTZcg2JKkKder+ZSseZJFLv+3KH4AAAD//wMAUEsBAi0A&#10;FAAGAAgAAAAhALaDOJL+AAAA4QEAABMAAAAAAAAAAAAAAAAAAAAAAFtDb250ZW50X1R5cGVzXS54&#10;bWxQSwECLQAUAAYACAAAACEAOP0h/9YAAACUAQAACwAAAAAAAAAAAAAAAAAvAQAAX3JlbHMvLnJl&#10;bHNQSwECLQAUAAYACAAAACEAFlA33eoBAAC9AwAADgAAAAAAAAAAAAAAAAAuAgAAZHJzL2Uyb0Rv&#10;Yy54bWxQSwECLQAUAAYACAAAACEAdakfneEAAAANAQAADwAAAAAAAAAAAAAAAABEBAAAZHJzL2Rv&#10;d25yZXYueG1sUEsFBgAAAAAEAAQA8wAAAFIFAAAAAA==&#10;" filled="f" stroked="f">
              <v:textbox inset="0,0,0,0">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rPr>
      <mc:AlternateContent>
        <mc:Choice Requires="wps">
          <w:drawing>
            <wp:anchor distT="0" distB="0" distL="114300" distR="114300" simplePos="0" relativeHeight="503311976" behindDoc="1" locked="0" layoutInCell="1" allowOverlap="1" wp14:anchorId="446EFA05" wp14:editId="707A5F4A">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6EFA05"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USZ6QEAAL0DAAAOAAAAZHJzL2Uyb0RvYy54bWysU1Fv0zAQfkfiP1h+p0lX2Kqo6TQ2DSEN&#10;hrTxAxzHbixinzm7Tcqv5+w0ZcAb4sU6352/++678+Z6tD07KAwGXM2Xi5Iz5SS0xu1q/vX5/s2a&#10;sxCFa0UPTtX8qAK/3r5+tRl8pS6gg75VyAjEhWrwNe9i9FVRBNkpK8ICvHIU1IBWRLrirmhRDIRu&#10;++KiLC+LAbD1CFKFQN67Kci3GV9rJeOj1kFF1tecuMV8Yj6bdBbbjah2KHxn5ImG+AcWVhhHRc9Q&#10;dyIKtkfzF5Q1EiGAjgsJtgCtjVS5B+pmWf7RzVMnvMq9kDjBn2UK/w9Wfj58QWbaml9x5oSlET2r&#10;MbL3MLJlUmfwoaKkJ09pcSQ3TTl3GvwDyG+BObjthNupG0QYOiVaYpdfFi+eTjghgTTDJ2ipjNhH&#10;yECjRpukIzEYodOUjufJJCoylVxelldrCkmKrVblevUukStENb/2GOIHBZYlo+ZIk8/o4vAQ4pQ6&#10;p6RiDu5N3+fp9+43B2EmT2afCE/U49iMWaa3sygNtEdqB2HaKfoDZHSAPzgbaJ9qHr7vBSrO+o+O&#10;JEnLNxs4G81sCCfpac0jZ5N5G6cl3Xs0u46QJ9Ed3JBs2uSOkr4TixNd2pGsyWmf0xK+vOesX79u&#10;+xMAAP//AwBQSwMEFAAGAAgAAAAhAOMtck7iAAAADgEAAA8AAABkcnMvZG93bnJldi54bWxMj8FO&#10;wzAQRO9I/IO1SNyo3QIJCXGqCsEJCZGGA0cndhOr8TrEbhv+nu2p3GY1o9k3xXp2AzuaKViPEpYL&#10;Acxg67XFTsJX/Xb3BCxEhVoNHo2EXxNgXV5fFSrX/oSVOW5jx6gEQ64k9DGOOeeh7Y1TYeFHg+Tt&#10;/ORUpHPquJ7UicrdwFdCJNwpi/ShV6N56U273x6chM03Vq/256P5rHaVretM4Huyl/L2Zt48A4tm&#10;jpcwnPEJHUpiavwBdWCDhOw+JfRIxmOWJsDOkeVKkGpIJQ9ZCrws+P8Z5R8AAAD//wMAUEsBAi0A&#10;FAAGAAgAAAAhALaDOJL+AAAA4QEAABMAAAAAAAAAAAAAAAAAAAAAAFtDb250ZW50X1R5cGVzXS54&#10;bWxQSwECLQAUAAYACAAAACEAOP0h/9YAAACUAQAACwAAAAAAAAAAAAAAAAAvAQAAX3JlbHMvLnJl&#10;bHNQSwECLQAUAAYACAAAACEAqfVEmekBAAC9AwAADgAAAAAAAAAAAAAAAAAuAgAAZHJzL2Uyb0Rv&#10;Yy54bWxQSwECLQAUAAYACAAAACEA4y1yTuIAAAAOAQAADwAAAAAAAAAAAAAAAABDBAAAZHJzL2Rv&#10;d25yZXYueG1sUEsFBgAAAAAEAAQA8wAAAFIFAAAAAA==&#10;" filled="f" stroked="f">
              <v:textbox inset="0,0,0,0">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D32340" w14:textId="77777777" w:rsidR="001850CB" w:rsidRDefault="001850CB">
      <w:r>
        <w:separator/>
      </w:r>
    </w:p>
  </w:footnote>
  <w:footnote w:type="continuationSeparator" w:id="0">
    <w:p w14:paraId="5FE2D44D" w14:textId="77777777" w:rsidR="001850CB" w:rsidRDefault="001850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DCBE6" w14:textId="77777777" w:rsidR="00AE3E37" w:rsidRDefault="00292ED9">
    <w:pPr>
      <w:pStyle w:val="BodyText"/>
      <w:spacing w:line="14" w:lineRule="auto"/>
      <w:rPr>
        <w:sz w:val="20"/>
      </w:rPr>
    </w:pPr>
    <w:r>
      <w:rPr>
        <w:noProof/>
      </w:rPr>
      <mc:AlternateContent>
        <mc:Choice Requires="wps">
          <w:drawing>
            <wp:anchor distT="0" distB="0" distL="114300" distR="114300" simplePos="0" relativeHeight="503311880" behindDoc="1" locked="0" layoutInCell="1" allowOverlap="1" wp14:anchorId="5916166B" wp14:editId="3F66F1F2">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16166B"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b86AEAALcDAAAOAAAAZHJzL2Uyb0RvYy54bWysU9uO0zAQfUfiHyy/0zRFrErUdLXsahHS&#10;cpF2+YCp4zQWsceM3Sbl6xk7TVngDfFiTeZy5syZyeZ6tL04agoGXS3LxVIK7RQ2xu1r+fXp/tVa&#10;ihDBNdCj07U86SCvty9fbAZf6RV22DeaBIO4UA2+ll2MviqKoDptISzQa8fBFslC5E/aFw3BwOi2&#10;L1bL5VUxIDWeUOkQ2Hs3BeU247etVvFz2wYdRV9L5hbzS/ndpbfYbqDaE/jOqDMN+AcWFozjpheo&#10;O4ggDmT+grJGEQZs40KhLbBtjdJ5Bp6mXP4xzWMHXudZWJzgLzKF/werPh2/kDAN766UwoHlHT3p&#10;MYp3OIo3SZ7Bh4qzHj3nxZHdnJpHDf4B1bcgHN524Pb6hgiHTkPD9MpUWTwrnXBCAtkNH7HhNnCI&#10;mIHGlmzSjtUQjM5rOl1Wk6io1HL9enVVckhxbLVavl3n3RVQzdWeQnyv0Ypk1JJ49Rkdjg8hJjZQ&#10;zSmpmcN70/d5/b37zcGJyZPZJ8IT9TjuxrMaO2xOPAfhdE18/Wx0SD+kGPiSahm+H4C0FP0Hx1qk&#10;s5sNmo3dbIBTXFrLKMVk3sbpPA+ezL5j5ElthzesV2vyKEnYicWZJ19HnvB8yen8nn/nrF//2/Yn&#10;AAAA//8DAFBLAwQUAAYACAAAACEA2GgqxN8AAAAKAQAADwAAAGRycy9kb3ducmV2LnhtbEyPMU/D&#10;MBSEdyT+g/WQ2KidoEZtiFNVCCYkRBoGRid+TazGzyF22/Dv6050PN3p7rtiM9uBnXDyxpGEZCGA&#10;IbVOG+okfNfvTytgPijSanCEEv7Qw6a8vytUrt2ZKjztQsdiCflcSehDGHPOfdujVX7hRqTo7d1k&#10;VYhy6rie1DmW24GnQmTcKkNxoVcjvvbYHnZHK2H7Q9Wb+f1svqp9Zep6LegjO0j5+DBvX4AFnMN/&#10;GK74ER3KyNS4I2nPBgmr5zR+CRKWaQLsGkhSkQFropWtgZcFv71QXgAAAP//AwBQSwECLQAUAAYA&#10;CAAAACEAtoM4kv4AAADhAQAAEwAAAAAAAAAAAAAAAAAAAAAAW0NvbnRlbnRfVHlwZXNdLnhtbFBL&#10;AQItABQABgAIAAAAIQA4/SH/1gAAAJQBAAALAAAAAAAAAAAAAAAAAC8BAABfcmVscy8ucmVsc1BL&#10;AQItABQABgAIAAAAIQBZE7b86AEAALcDAAAOAAAAAAAAAAAAAAAAAC4CAABkcnMvZTJvRG9jLnht&#10;bFBLAQItABQABgAIAAAAIQDYaCrE3wAAAAoBAAAPAAAAAAAAAAAAAAAAAEIEAABkcnMvZG93bnJl&#10;di54bWxQSwUGAAAAAAQABADzAAAATgUAAAAA&#10;" filled="f" stroked="f">
              <v:textbox inset="0,0,0,0">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rPr>
      <mc:AlternateContent>
        <mc:Choice Requires="wps">
          <w:drawing>
            <wp:anchor distT="0" distB="0" distL="114300" distR="114300" simplePos="0" relativeHeight="503311904" behindDoc="1" locked="0" layoutInCell="1" allowOverlap="1" wp14:anchorId="6B5C9A0B" wp14:editId="5A8E7CA0">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5C9A0B"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5B6gEAAL4DAAAOAAAAZHJzL2Uyb0RvYy54bWysU8GO0zAQvSPxD5bvNG1FC0RNV8uuFiEt&#10;LNIuHzBxnMQi8Zix26R8PWOnKQvcEBdrPB4/v/dmvLsa+04cNXmDtpCrxVIKbRVWxjaF/Pp09+qt&#10;FD6AraBDqwt50l5e7V++2A0u12tssas0CQaxPh9cIdsQXJ5lXrW6B79Apy0f1kg9BN5Sk1UEA6P3&#10;XbZeLrfZgFQ5QqW95+ztdCj3Cb+utQoPde11EF0hmVtIK6W1jGu230HeELjWqDMN+AcWPRjLj16g&#10;biGAOJD5C6o3itBjHRYK+wzr2iidNLCa1fIPNY8tOJ20sDneXWzy/w9WfT5+IWEq7h3bY6HnHj3p&#10;MYj3OIrX0Z7B+ZyrHh3XhZHTXJqkeneP6psXFm9asI2+JsKh1VAxvVW8mT27OuH4CFIOn7DiZ+AQ&#10;MAGNNfXRO3ZDMDrzOF1aE6koTm43m/Vmu5FC8dlm+W79JvUug3y+7ciHDxp7EYNCErc+ocPx3ofI&#10;BvK5JD5m8c50XWp/Z39LcGHMJPaR8EQ9jOU4+TSbUmJ1YjmE01DxJ+CgRfohxcADVUj//QCkpeg+&#10;WrYkTt8c0ByUcwBW8dVCBimm8CZMU3pwZJqWkSfTLV6zbbVJiqK/E4szXR6SJPQ80HEKn+9T1a9v&#10;t/8JAAD//wMAUEsDBBQABgAIAAAAIQC9kUAW3gAAAAoBAAAPAAAAZHJzL2Rvd25yZXYueG1sTI/B&#10;TsMwEETvSPyDtUjcqB0ObhPiVBWCExIiDQeOTrxNrMbrELtt+HvcE9xmNauZN+V2cSM74xysJwXZ&#10;SgBD6ryx1Cv4bF4fNsBC1GT06AkV/GCAbXV7U+rC+AvVeN7HnqUQCoVWMMQ4FZyHbkCnw8pPSMk7&#10;+NnpmM6552bWlxTuRv4ohOROW0oNg57wecDuuD85Bbsvql/s93v7UR9q2zS5oDd5VOr+btk9AYu4&#10;xL9nuOIndKgSU+tPZAIbFaxFmhIV5FICu/qZyHJgbVJruQFelfz/hOoXAAD//wMAUEsBAi0AFAAG&#10;AAgAAAAhALaDOJL+AAAA4QEAABMAAAAAAAAAAAAAAAAAAAAAAFtDb250ZW50X1R5cGVzXS54bWxQ&#10;SwECLQAUAAYACAAAACEAOP0h/9YAAACUAQAACwAAAAAAAAAAAAAAAAAvAQAAX3JlbHMvLnJlbHNQ&#10;SwECLQAUAAYACAAAACEAnWZ+QeoBAAC+AwAADgAAAAAAAAAAAAAAAAAuAgAAZHJzL2Uyb0RvYy54&#10;bWxQSwECLQAUAAYACAAAACEAvZFAFt4AAAAKAQAADwAAAAAAAAAAAAAAAABEBAAAZHJzL2Rvd25y&#10;ZXYueG1sUEsFBgAAAAAEAAQA8wAAAE8FAAAAAA==&#10;" filled="f" stroked="f">
              <v:textbox inset="0,0,0,0">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NDc3MDYzszS0NLVU0lEKTi0uzszPAykwrAUAVQngfCwAAAA="/>
  </w:docVars>
  <w:rsids>
    <w:rsidRoot w:val="00AE3E37"/>
    <w:rsid w:val="00081D26"/>
    <w:rsid w:val="000E2911"/>
    <w:rsid w:val="001263DF"/>
    <w:rsid w:val="00173BBD"/>
    <w:rsid w:val="001850CB"/>
    <w:rsid w:val="001E752F"/>
    <w:rsid w:val="0023086C"/>
    <w:rsid w:val="00260DB1"/>
    <w:rsid w:val="00292ED9"/>
    <w:rsid w:val="003231B7"/>
    <w:rsid w:val="003937EE"/>
    <w:rsid w:val="003960EB"/>
    <w:rsid w:val="00404E5B"/>
    <w:rsid w:val="00414F7B"/>
    <w:rsid w:val="004355DC"/>
    <w:rsid w:val="004749B4"/>
    <w:rsid w:val="00494130"/>
    <w:rsid w:val="004A6081"/>
    <w:rsid w:val="004C67BD"/>
    <w:rsid w:val="004F3523"/>
    <w:rsid w:val="005973B9"/>
    <w:rsid w:val="005B3A56"/>
    <w:rsid w:val="005D76E7"/>
    <w:rsid w:val="005E3FFA"/>
    <w:rsid w:val="006060CE"/>
    <w:rsid w:val="0063497F"/>
    <w:rsid w:val="00770E30"/>
    <w:rsid w:val="007D3A55"/>
    <w:rsid w:val="00873DF0"/>
    <w:rsid w:val="008756E6"/>
    <w:rsid w:val="008C62FF"/>
    <w:rsid w:val="00946B1C"/>
    <w:rsid w:val="00983618"/>
    <w:rsid w:val="009B2D44"/>
    <w:rsid w:val="00A07E82"/>
    <w:rsid w:val="00A527E3"/>
    <w:rsid w:val="00A9710C"/>
    <w:rsid w:val="00AC2761"/>
    <w:rsid w:val="00AE3E37"/>
    <w:rsid w:val="00B21A57"/>
    <w:rsid w:val="00C33602"/>
    <w:rsid w:val="00C86B64"/>
    <w:rsid w:val="00CD6F55"/>
    <w:rsid w:val="00DE3104"/>
    <w:rsid w:val="00E17CA3"/>
    <w:rsid w:val="00E92544"/>
    <w:rsid w:val="00EF1440"/>
    <w:rsid w:val="00F07D91"/>
    <w:rsid w:val="00F2380B"/>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51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Apme Oculoplastice Surgery 2018</cp:lastModifiedBy>
  <cp:revision>2</cp:revision>
  <dcterms:created xsi:type="dcterms:W3CDTF">2019-12-12T08:38:00Z</dcterms:created>
  <dcterms:modified xsi:type="dcterms:W3CDTF">2019-12-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